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</w:t>
      </w:r>
      <w:r>
        <w:t xml:space="preserve"> </w:t>
      </w:r>
      <w:r>
        <w:t xml:space="preserve">Report</w:t>
      </w:r>
      <w:r>
        <w:t xml:space="preserve"> </w:t>
      </w:r>
      <w:r>
        <w:t xml:space="preserve">#1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07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Heading3"/>
      </w:pPr>
      <w:bookmarkStart w:id="22" w:name="notes"/>
      <w:bookmarkEnd w:id="22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All available models are contained in the dynamic table, while only the 'aehplus' models are shown in the static tables.</w:t>
      </w:r>
    </w:p>
    <w:p>
      <w:pPr>
        <w:pStyle w:val="Heading3"/>
      </w:pPr>
      <w:bookmarkStart w:id="23" w:name="unanswered-questions"/>
      <w:bookmarkEnd w:id="23"/>
      <w:r>
        <w:t xml:space="preserve">Unanswered Questions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that are entirely missing?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containing null/NA results?</w:t>
      </w:r>
    </w:p>
    <w:p>
      <w:pPr>
        <w:pStyle w:val="Heading3"/>
      </w:pPr>
      <w:bookmarkStart w:id="24" w:name="answered-questions"/>
      <w:bookmarkEnd w:id="24"/>
      <w:r>
        <w:t xml:space="preserve">Answered Questions</w:t>
      </w:r>
    </w:p>
    <w:p>
      <w:pPr>
        <w:pStyle w:val="Heading1"/>
      </w:pPr>
      <w:bookmarkStart w:id="25" w:name="static-tables"/>
      <w:bookmarkEnd w:id="25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3"/>
          <w:ilvl w:val="0"/>
        </w:numPr>
      </w:pPr>
      <w:r>
        <w:t xml:space="preserve">study,</w:t>
      </w:r>
    </w:p>
    <w:p>
      <w:pPr>
        <w:pStyle w:val="Compact"/>
        <w:numPr>
          <w:numId w:val="1003"/>
          <w:ilvl w:val="0"/>
        </w:numPr>
      </w:pPr>
      <w:r>
        <w:t xml:space="preserve">process, and</w:t>
      </w:r>
    </w:p>
    <w:p>
      <w:pPr>
        <w:pStyle w:val="Compact"/>
        <w:numPr>
          <w:numId w:val="1003"/>
          <w:ilvl w:val="0"/>
        </w:numPr>
      </w:pPr>
      <w:r>
        <w:t xml:space="preserve">gender.</w:t>
      </w:r>
    </w:p>
    <w:p>
      <w:pPr>
        <w:pStyle w:val="Heading2"/>
      </w:pPr>
      <w:bookmarkStart w:id="26" w:name="eas"/>
      <w:bookmarkEnd w:id="26"/>
      <w:r>
        <w:t xml:space="preserve">eas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7(0.16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2(0.67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9(0.37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5(7.19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1(0.15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9(0.18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67(0.4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12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17(0.38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0.27(2.8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2(0.20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1(0.13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0.38(0.4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5(0.1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4(0.38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92(1.14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2(0.17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8(0.16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65(0.4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06(0.37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71(1.50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01(0.18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6(0.14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49(0.6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05(0.29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68(2.69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2(0.2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12(0.22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54(1.41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-0.02(0.11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0.44(0.44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21(8.37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2(0.1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8(0.1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31(0.76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2(0.10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17(0.36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62(2.4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2(0.1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6(0.6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14(3.05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6(0.6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14(3.05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8(0.15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79(0.61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01(0.29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82(1.14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0.05(0.22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0.08(0.19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0.37(1.68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-0.01(0.10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01(0.4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65(1.70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03(0.14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8(0.13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86(0.75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5(0.1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11(0.37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61(3.05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6(0.22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27" w:name="elsa"/>
      <w:bookmarkEnd w:id="27"/>
      <w:r>
        <w:t xml:space="preserve">elsa</w:t>
      </w:r>
    </w:p>
    <w:tbl>
      <w:tblPr>
        <w:tblStyle w:val="TableNormal"/>
        <w:tblW w:type="pct" w:w="5000.0"/>
        <w:tblLook w:firstRow="1"/>
      </w:tblPr>
      <w:tblGrid>
        <w:gridCol w:w="1567"/>
        <w:gridCol w:w="659"/>
        <w:gridCol w:w="577"/>
        <w:gridCol w:w="1649"/>
        <w:gridCol w:w="1732"/>
        <w:gridCol w:w="17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0.43(1.05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22(0.39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16(0.43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43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2(0.33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6(0.33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7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  <w:tc>
          <w:p>
            <w:pPr>
              <w:pStyle w:val="Compact"/>
              <w:jc w:val="right"/>
            </w:pPr>
            <w:r>
              <w:t xml:space="preserve">0.1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16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25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22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0</w:t>
            </w:r>
          </w:p>
        </w:tc>
        <w:tc>
          <w:p>
            <w:pPr>
              <w:pStyle w:val="Compact"/>
              <w:jc w:val="right"/>
            </w:pPr>
            <w:r>
              <w:t xml:space="preserve">0.23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21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19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88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14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1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5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48(0.4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0.1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2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42(0.34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</w:tbl>
    <w:p>
      <w:pPr>
        <w:pStyle w:val="Heading2"/>
      </w:pPr>
      <w:bookmarkStart w:id="28" w:name="hrs"/>
      <w:bookmarkEnd w:id="28"/>
      <w:r>
        <w:t xml:space="preserve">h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29" w:name="ilse"/>
      <w:bookmarkEnd w:id="29"/>
      <w:r>
        <w:t xml:space="preserve">ilse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rip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10(0.11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58(0.72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5(0.08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07(0.10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0.19(0.76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02(0.11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32(0.63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00(0.0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20(0.1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42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6(0.08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0.25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21(0.30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01(0.07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7(0.3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06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03(0.09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42(0.42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8(0.08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12(0.11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23(1.11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0" w:name="lasa"/>
      <w:bookmarkEnd w:id="30"/>
      <w:r>
        <w:t xml:space="preserve">lasa</w:t>
      </w:r>
    </w:p>
    <w:tbl>
      <w:tblPr>
        <w:tblStyle w:val="TableNormal"/>
        <w:tblW w:type="pct" w:w="5000.0"/>
        <w:tblLook w:firstRow="1"/>
      </w:tblPr>
      <w:tblGrid>
        <w:gridCol w:w="1447"/>
        <w:gridCol w:w="681"/>
        <w:gridCol w:w="425"/>
        <w:gridCol w:w="1788"/>
        <w:gridCol w:w="1788"/>
        <w:gridCol w:w="17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32(0.1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4(0.1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5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30(0.21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32(0.1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25(0.15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53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23(0.19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23(0.1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31(0.18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28(0.19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27(0.2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0(0.49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40(0.9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0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0(0.05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61(0.41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09(0.0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03(0.07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0.32(1.6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7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93(0.6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7(0.0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11(0.07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23(2.09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16(0.80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3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1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1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29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45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8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16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57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0(0.05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11(0.44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</w:tbl>
    <w:p>
      <w:pPr>
        <w:pStyle w:val="Heading2"/>
      </w:pPr>
      <w:bookmarkStart w:id="31" w:name="map"/>
      <w:bookmarkEnd w:id="31"/>
      <w:r>
        <w:t xml:space="preserve">ma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re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2" w:name="nuage"/>
      <w:bookmarkEnd w:id="32"/>
      <w:r>
        <w:t xml:space="preserve">nua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3" w:name="octo"/>
      <w:bookmarkEnd w:id="33"/>
      <w:r>
        <w:t xml:space="preserve">octo</w:t>
      </w:r>
    </w:p>
    <w:tbl>
      <w:tblPr>
        <w:tblStyle w:val="TableNormal"/>
        <w:tblW w:type="pct" w:w="5000.0"/>
        <w:tblLook w:firstRow="1"/>
      </w:tblPr>
      <w:tblGrid>
        <w:gridCol w:w="1583"/>
        <w:gridCol w:w="666"/>
        <w:gridCol w:w="416"/>
        <w:gridCol w:w="1750"/>
        <w:gridCol w:w="1750"/>
        <w:gridCol w:w="1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0.43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9(0.6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15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0.40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3(2.4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10(0.09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30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4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0.22(0.20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59(0.86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4(0.11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11(0.08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12(0.18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0.17(0.17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56(0.6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06(0.07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0.14(0.1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2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0.37(0.1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41(0.46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12(0.08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0.46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98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ig_logi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ig_logi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i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i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14(0.07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37(0.35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35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8(2.6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14(0.09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2(0.34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15(0.0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30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75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6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0.19(0.1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6(0.50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0.30(0.1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6(0.4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09(0.08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00(0.1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30(0.27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0.09(0.13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63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0.16(0.09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5(0.3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0.08(0.06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22(0.13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26(0.53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10(0.12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0.38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6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31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</w:tbl>
    <w:p>
      <w:pPr>
        <w:pStyle w:val="Heading2"/>
      </w:pPr>
      <w:bookmarkStart w:id="34" w:name="satsa"/>
      <w:bookmarkEnd w:id="34"/>
      <w:r>
        <w:t xml:space="preserve">satsa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2(0.24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8(0.04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25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33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27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2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44(0.86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08(0.1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7(0.64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15(0.11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0(0.92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fig_me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fig_me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rotat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rotat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16(0.20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1(0.08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9(0.33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0(0.05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20(0.09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5(0.3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0.36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39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12(0.13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34(0.33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9(0.1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9(1.05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0.03(0.11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58(0.84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18(0.13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35(0.87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23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9(0.28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8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4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12(0.05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3f9b6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2086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551a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1</dc:title>
  <dc:creator/>
</cp:coreProperties>
</file>